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371CB" w14:textId="74762105" w:rsidR="00FD1C1C" w:rsidRDefault="00FD1C1C" w:rsidP="00FD1C1C">
      <w:pPr>
        <w:spacing w:after="0"/>
        <w:rPr>
          <w:rFonts w:ascii="Agency FB" w:hAnsi="Agency FB"/>
          <w:sz w:val="28"/>
          <w:szCs w:val="28"/>
        </w:rPr>
      </w:pPr>
      <w:r>
        <w:rPr>
          <w:rFonts w:ascii="Agency FB" w:hAnsi="Agency FB"/>
          <w:sz w:val="28"/>
          <w:szCs w:val="28"/>
        </w:rPr>
        <w:t>202</w:t>
      </w:r>
      <w:r w:rsidR="00C553E1">
        <w:rPr>
          <w:rFonts w:ascii="Agency FB" w:hAnsi="Agency FB"/>
          <w:sz w:val="28"/>
          <w:szCs w:val="28"/>
        </w:rPr>
        <w:t>4</w:t>
      </w:r>
      <w:r>
        <w:rPr>
          <w:rFonts w:ascii="Agency FB" w:hAnsi="Agency FB"/>
          <w:sz w:val="28"/>
          <w:szCs w:val="28"/>
        </w:rPr>
        <w:t xml:space="preserve"> Easter Sunday</w:t>
      </w:r>
    </w:p>
    <w:p w14:paraId="38DC0F35" w14:textId="77777777" w:rsidR="00B028F6" w:rsidRDefault="00B028F6" w:rsidP="00FD1C1C">
      <w:pPr>
        <w:spacing w:after="0"/>
        <w:jc w:val="center"/>
        <w:rPr>
          <w:rFonts w:ascii="Agency FB" w:hAnsi="Agency FB"/>
          <w:b/>
          <w:bCs/>
          <w:sz w:val="28"/>
          <w:szCs w:val="28"/>
        </w:rPr>
      </w:pPr>
    </w:p>
    <w:p w14:paraId="236EB67E" w14:textId="14BA52C8" w:rsidR="00FD1C1C" w:rsidRPr="0040263B" w:rsidRDefault="00EC43F8" w:rsidP="00FD1C1C">
      <w:pPr>
        <w:spacing w:after="0"/>
        <w:jc w:val="center"/>
        <w:rPr>
          <w:rFonts w:ascii="Agency FB" w:hAnsi="Agency FB"/>
          <w:b/>
          <w:bCs/>
          <w:sz w:val="28"/>
          <w:szCs w:val="28"/>
        </w:rPr>
      </w:pPr>
      <w:r>
        <w:rPr>
          <w:rFonts w:ascii="Agency FB" w:hAnsi="Agency FB"/>
          <w:b/>
          <w:bCs/>
          <w:sz w:val="28"/>
          <w:szCs w:val="28"/>
        </w:rPr>
        <w:t>BELIEVE AND SEE: EXPERIENCING THE GLORY OF GOD</w:t>
      </w:r>
    </w:p>
    <w:p w14:paraId="2DA47A2D" w14:textId="188C761E" w:rsidR="0040263B" w:rsidRDefault="0040263B" w:rsidP="0040263B">
      <w:pPr>
        <w:spacing w:after="0"/>
        <w:rPr>
          <w:rFonts w:ascii="Agency FB" w:hAnsi="Agency FB"/>
          <w:sz w:val="28"/>
          <w:szCs w:val="28"/>
        </w:rPr>
      </w:pPr>
      <w:r>
        <w:rPr>
          <w:rFonts w:ascii="Agency FB" w:hAnsi="Agency FB"/>
          <w:sz w:val="28"/>
          <w:szCs w:val="28"/>
        </w:rPr>
        <w:t>John 11:25-44</w:t>
      </w:r>
    </w:p>
    <w:p w14:paraId="6B69F26F" w14:textId="71F10C28" w:rsidR="0040263B" w:rsidRDefault="0040263B" w:rsidP="0040263B">
      <w:pPr>
        <w:spacing w:after="0"/>
        <w:rPr>
          <w:rFonts w:ascii="Agency FB" w:hAnsi="Agency FB"/>
          <w:sz w:val="28"/>
          <w:szCs w:val="28"/>
        </w:rPr>
      </w:pPr>
      <w:r>
        <w:rPr>
          <w:rFonts w:ascii="Agency FB" w:hAnsi="Agency FB"/>
          <w:sz w:val="28"/>
          <w:szCs w:val="28"/>
        </w:rPr>
        <w:t>Key Verse: 11:4</w:t>
      </w:r>
      <w:r w:rsidR="00084FAC">
        <w:rPr>
          <w:rFonts w:ascii="Agency FB" w:hAnsi="Agency FB"/>
          <w:sz w:val="28"/>
          <w:szCs w:val="28"/>
        </w:rPr>
        <w:t>0</w:t>
      </w:r>
    </w:p>
    <w:p w14:paraId="5D25869F" w14:textId="03AA783A" w:rsidR="0040263B" w:rsidRDefault="0040263B" w:rsidP="0040263B">
      <w:pPr>
        <w:spacing w:after="0"/>
        <w:rPr>
          <w:rFonts w:ascii="Agency FB" w:hAnsi="Agency FB"/>
          <w:sz w:val="28"/>
          <w:szCs w:val="28"/>
        </w:rPr>
      </w:pPr>
    </w:p>
    <w:p w14:paraId="3DD30337" w14:textId="0A84DB5A" w:rsidR="0040263B" w:rsidRPr="00B677E0" w:rsidRDefault="0040263B" w:rsidP="0040263B">
      <w:pPr>
        <w:spacing w:after="0"/>
        <w:rPr>
          <w:rFonts w:ascii="Agency FB" w:hAnsi="Agency FB"/>
          <w:b/>
          <w:bCs/>
          <w:sz w:val="28"/>
          <w:szCs w:val="28"/>
          <w:u w:val="single"/>
        </w:rPr>
      </w:pPr>
      <w:r w:rsidRPr="00B677E0">
        <w:rPr>
          <w:rFonts w:ascii="Agency FB" w:hAnsi="Agency FB"/>
          <w:b/>
          <w:bCs/>
          <w:sz w:val="28"/>
          <w:szCs w:val="28"/>
          <w:u w:val="single"/>
        </w:rPr>
        <w:t>Open it:</w:t>
      </w:r>
    </w:p>
    <w:p w14:paraId="2FB09A80" w14:textId="4AB85516" w:rsidR="00B677E0" w:rsidRDefault="00A9702A" w:rsidP="00A9702A">
      <w:pPr>
        <w:pStyle w:val="ListParagraph"/>
        <w:numPr>
          <w:ilvl w:val="0"/>
          <w:numId w:val="1"/>
        </w:numPr>
        <w:spacing w:after="0"/>
        <w:rPr>
          <w:rFonts w:ascii="Agency FB" w:hAnsi="Agency FB"/>
          <w:sz w:val="28"/>
          <w:szCs w:val="28"/>
        </w:rPr>
      </w:pPr>
      <w:r>
        <w:rPr>
          <w:rFonts w:ascii="Agency FB" w:hAnsi="Agency FB"/>
          <w:sz w:val="28"/>
          <w:szCs w:val="28"/>
        </w:rPr>
        <w:t>Have you ever felt like you were in a place of darkness or despair, where it seemed like there was no way out?</w:t>
      </w:r>
    </w:p>
    <w:p w14:paraId="644FC7FB" w14:textId="77777777" w:rsidR="00520423" w:rsidRDefault="00520423" w:rsidP="00520423">
      <w:pPr>
        <w:pStyle w:val="ListParagraph"/>
        <w:spacing w:after="0"/>
        <w:rPr>
          <w:rFonts w:ascii="Agency FB" w:hAnsi="Agency FB"/>
          <w:sz w:val="28"/>
          <w:szCs w:val="28"/>
        </w:rPr>
      </w:pPr>
    </w:p>
    <w:p w14:paraId="7E26D90A" w14:textId="2BBB837F" w:rsidR="00B677E0" w:rsidRPr="00B677E0" w:rsidRDefault="00B677E0" w:rsidP="00B677E0">
      <w:pPr>
        <w:spacing w:after="0"/>
        <w:rPr>
          <w:rFonts w:ascii="Agency FB" w:hAnsi="Agency FB"/>
          <w:b/>
          <w:bCs/>
          <w:sz w:val="28"/>
          <w:szCs w:val="28"/>
          <w:u w:val="single"/>
        </w:rPr>
      </w:pPr>
      <w:r w:rsidRPr="00B677E0">
        <w:rPr>
          <w:rFonts w:ascii="Agency FB" w:hAnsi="Agency FB"/>
          <w:b/>
          <w:bCs/>
          <w:sz w:val="28"/>
          <w:szCs w:val="28"/>
          <w:u w:val="single"/>
        </w:rPr>
        <w:t>Explore it:</w:t>
      </w:r>
    </w:p>
    <w:p w14:paraId="4E543945" w14:textId="77777777" w:rsidR="00B677E0" w:rsidRDefault="00B677E0" w:rsidP="00B677E0">
      <w:pPr>
        <w:pStyle w:val="ListParagraph"/>
        <w:numPr>
          <w:ilvl w:val="0"/>
          <w:numId w:val="1"/>
        </w:numPr>
        <w:spacing w:after="0"/>
        <w:rPr>
          <w:rFonts w:ascii="Agency FB" w:hAnsi="Agency FB"/>
          <w:sz w:val="28"/>
          <w:szCs w:val="28"/>
        </w:rPr>
      </w:pPr>
      <w:r>
        <w:rPr>
          <w:rFonts w:ascii="Agency FB" w:hAnsi="Agency FB"/>
          <w:sz w:val="28"/>
          <w:szCs w:val="28"/>
        </w:rPr>
        <w:t>Read verses 25-26. What did Jesus say he is? (Think about the “I AM” statements in John’s Gospel- 6:35,/8:12/10:7/11:25/14:6/15:1,5) What did Jesus say would happen to those who believed in him? (26)</w:t>
      </w:r>
    </w:p>
    <w:p w14:paraId="53B068F1" w14:textId="38D49490" w:rsidR="00B677E0" w:rsidRPr="00B677E0" w:rsidRDefault="00B677E0" w:rsidP="00B677E0">
      <w:pPr>
        <w:spacing w:after="0"/>
        <w:rPr>
          <w:rFonts w:ascii="Agency FB" w:hAnsi="Agency FB"/>
          <w:sz w:val="28"/>
          <w:szCs w:val="28"/>
        </w:rPr>
      </w:pPr>
      <w:r w:rsidRPr="00B677E0">
        <w:rPr>
          <w:rFonts w:ascii="Agency FB" w:hAnsi="Agency FB"/>
          <w:sz w:val="28"/>
          <w:szCs w:val="28"/>
        </w:rPr>
        <w:t xml:space="preserve"> </w:t>
      </w:r>
    </w:p>
    <w:p w14:paraId="127EC697" w14:textId="09C1ECBB" w:rsidR="00B677E0" w:rsidRDefault="00B677E0" w:rsidP="00B677E0">
      <w:pPr>
        <w:pStyle w:val="ListParagraph"/>
        <w:numPr>
          <w:ilvl w:val="0"/>
          <w:numId w:val="1"/>
        </w:numPr>
        <w:spacing w:after="0"/>
        <w:rPr>
          <w:rFonts w:ascii="Agency FB" w:hAnsi="Agency FB"/>
          <w:sz w:val="28"/>
          <w:szCs w:val="28"/>
        </w:rPr>
      </w:pPr>
      <w:r>
        <w:rPr>
          <w:rFonts w:ascii="Agency FB" w:hAnsi="Agency FB"/>
          <w:sz w:val="28"/>
          <w:szCs w:val="28"/>
        </w:rPr>
        <w:t xml:space="preserve">Read verses 27-35. What belief did Martha express to Jesus? (27) How did Mary respond when she saw Jesus? (30-32) How did Jesus respond to the weeping of Mary and the others? (33-35) </w:t>
      </w:r>
    </w:p>
    <w:p w14:paraId="5E0F7239" w14:textId="274C6159" w:rsidR="00B677E0" w:rsidRDefault="00B677E0" w:rsidP="00B677E0">
      <w:pPr>
        <w:ind w:left="360"/>
        <w:rPr>
          <w:rFonts w:ascii="Agency FB" w:hAnsi="Agency FB"/>
          <w:sz w:val="28"/>
          <w:szCs w:val="28"/>
        </w:rPr>
      </w:pPr>
    </w:p>
    <w:p w14:paraId="383F5186" w14:textId="600D5BE5"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Read verses 36-38. What question did some people have about what Jesus could have done? How did Jesus feel when he went to Lazarus’ tomb? (38) In what type of tomb was Lazarus buried? (39)</w:t>
      </w:r>
    </w:p>
    <w:p w14:paraId="309F3A39" w14:textId="77777777" w:rsidR="00B677E0" w:rsidRPr="00B677E0" w:rsidRDefault="00B677E0" w:rsidP="00B677E0">
      <w:pPr>
        <w:pStyle w:val="ListParagraph"/>
        <w:rPr>
          <w:rFonts w:ascii="Agency FB" w:hAnsi="Agency FB"/>
          <w:sz w:val="28"/>
          <w:szCs w:val="28"/>
        </w:rPr>
      </w:pPr>
    </w:p>
    <w:p w14:paraId="1D281A7B" w14:textId="77777777"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 xml:space="preserve">Read 39-40. How did Marth respond to Jesus’ request to take away the stone? How did </w:t>
      </w:r>
      <w:proofErr w:type="gramStart"/>
      <w:r>
        <w:rPr>
          <w:rFonts w:ascii="Agency FB" w:hAnsi="Agency FB"/>
          <w:sz w:val="28"/>
          <w:szCs w:val="28"/>
        </w:rPr>
        <w:t>Jesus</w:t>
      </w:r>
      <w:proofErr w:type="gramEnd"/>
      <w:r>
        <w:rPr>
          <w:rFonts w:ascii="Agency FB" w:hAnsi="Agency FB"/>
          <w:sz w:val="28"/>
          <w:szCs w:val="28"/>
        </w:rPr>
        <w:t xml:space="preserve"> show Martha the importance of her faith? (40) When have you had faith in God’s ability to work out an impossible situation?</w:t>
      </w:r>
    </w:p>
    <w:p w14:paraId="268CB222" w14:textId="77777777" w:rsidR="00B677E0" w:rsidRPr="00B677E0" w:rsidRDefault="00B677E0" w:rsidP="00B677E0">
      <w:pPr>
        <w:pStyle w:val="ListParagraph"/>
        <w:rPr>
          <w:rFonts w:ascii="Agency FB" w:hAnsi="Agency FB"/>
          <w:sz w:val="28"/>
          <w:szCs w:val="28"/>
        </w:rPr>
      </w:pPr>
    </w:p>
    <w:p w14:paraId="05628BF0" w14:textId="2523EECD"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 xml:space="preserve">Read verses 41-44. What did Jesus say to the Father? Why? (41-42) How did Jesus raise Lazarus from the dead? (43-44) What did Lazarus do when Jesus called to him? What did Jesus tell the people to do?   </w:t>
      </w:r>
    </w:p>
    <w:p w14:paraId="6E8D0131" w14:textId="588E12A8" w:rsidR="00B677E0" w:rsidRDefault="00B677E0" w:rsidP="00B677E0">
      <w:pPr>
        <w:rPr>
          <w:rFonts w:ascii="Agency FB" w:hAnsi="Agency FB"/>
          <w:b/>
          <w:bCs/>
          <w:sz w:val="28"/>
          <w:szCs w:val="28"/>
          <w:u w:val="single"/>
        </w:rPr>
      </w:pPr>
      <w:r w:rsidRPr="00B677E0">
        <w:rPr>
          <w:rFonts w:ascii="Agency FB" w:hAnsi="Agency FB"/>
          <w:b/>
          <w:bCs/>
          <w:sz w:val="28"/>
          <w:szCs w:val="28"/>
          <w:u w:val="single"/>
        </w:rPr>
        <w:t>Apply it:</w:t>
      </w:r>
    </w:p>
    <w:p w14:paraId="4E95B7AB" w14:textId="7570073E" w:rsidR="009C4464" w:rsidRPr="009C4464" w:rsidRDefault="009C4464" w:rsidP="009C4464">
      <w:pPr>
        <w:pStyle w:val="ListParagraph"/>
        <w:numPr>
          <w:ilvl w:val="0"/>
          <w:numId w:val="1"/>
        </w:numPr>
        <w:rPr>
          <w:rFonts w:ascii="Agency FB" w:hAnsi="Agency FB"/>
          <w:sz w:val="28"/>
          <w:szCs w:val="28"/>
        </w:rPr>
      </w:pPr>
      <w:r>
        <w:rPr>
          <w:rFonts w:ascii="Agency FB" w:hAnsi="Agency FB"/>
          <w:sz w:val="28"/>
          <w:szCs w:val="28"/>
        </w:rPr>
        <w:t xml:space="preserve">As we reflect on the resurrection of Lazarus and the hope it brings, how can we carry this message of </w:t>
      </w:r>
      <w:r w:rsidR="0073619E">
        <w:rPr>
          <w:rFonts w:ascii="Agency FB" w:hAnsi="Agency FB"/>
          <w:sz w:val="28"/>
          <w:szCs w:val="28"/>
        </w:rPr>
        <w:t>renewal and transformation into our lives and the lives of those around us?</w:t>
      </w:r>
    </w:p>
    <w:sectPr w:rsidR="009C4464" w:rsidRPr="009C4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3B24A7"/>
    <w:multiLevelType w:val="hybridMultilevel"/>
    <w:tmpl w:val="3D684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A35C47"/>
    <w:multiLevelType w:val="hybridMultilevel"/>
    <w:tmpl w:val="2FF2C332"/>
    <w:lvl w:ilvl="0" w:tplc="86D8A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3926091">
    <w:abstractNumId w:val="1"/>
  </w:num>
  <w:num w:numId="2" w16cid:durableId="1437796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zcDIgMwR0lHKTi1uDgzPw+kwLAWAD47YnYsAAAA"/>
  </w:docVars>
  <w:rsids>
    <w:rsidRoot w:val="00FD1C1C"/>
    <w:rsid w:val="000009F0"/>
    <w:rsid w:val="00084FAC"/>
    <w:rsid w:val="001C45A8"/>
    <w:rsid w:val="00373B88"/>
    <w:rsid w:val="0040263B"/>
    <w:rsid w:val="00520423"/>
    <w:rsid w:val="005A6073"/>
    <w:rsid w:val="0073619E"/>
    <w:rsid w:val="008369C7"/>
    <w:rsid w:val="00911D25"/>
    <w:rsid w:val="009C4464"/>
    <w:rsid w:val="00A9702A"/>
    <w:rsid w:val="00B028F6"/>
    <w:rsid w:val="00B677E0"/>
    <w:rsid w:val="00C553E1"/>
    <w:rsid w:val="00EC43F8"/>
    <w:rsid w:val="00FB273D"/>
    <w:rsid w:val="00FD1C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66015"/>
  <w15:docId w15:val="{0A35EAA8-0CEE-422D-873A-DB215037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63B"/>
    <w:pPr>
      <w:ind w:left="720"/>
      <w:contextualSpacing/>
    </w:pPr>
  </w:style>
  <w:style w:type="paragraph" w:styleId="NormalWeb">
    <w:name w:val="Normal (Web)"/>
    <w:basedOn w:val="Normal"/>
    <w:uiPriority w:val="99"/>
    <w:semiHidden/>
    <w:unhideWhenUsed/>
    <w:rsid w:val="001C45A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4</cp:revision>
  <dcterms:created xsi:type="dcterms:W3CDTF">2024-03-27T18:24:00Z</dcterms:created>
  <dcterms:modified xsi:type="dcterms:W3CDTF">2024-03-27T18:26:00Z</dcterms:modified>
</cp:coreProperties>
</file>